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4871F5" w14:textId="512A914E" w:rsidR="00DE015E" w:rsidRPr="00876917" w:rsidRDefault="000C7CE2" w:rsidP="00DE015E">
      <w:pPr>
        <w:spacing w:line="276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id-ID"/>
        </w:rPr>
      </w:pPr>
      <w:bookmarkStart w:id="0" w:name="_GoBack"/>
      <w:bookmarkEnd w:id="0"/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Tuliskan</w:t>
      </w:r>
      <w:proofErr w:type="spellEnd"/>
      <w:r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Judul</w:t>
      </w:r>
      <w:proofErr w:type="spellEnd"/>
      <w:r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Esai</w:t>
      </w:r>
      <w:proofErr w:type="spellEnd"/>
      <w:r>
        <w:rPr>
          <w:rFonts w:asciiTheme="majorBidi" w:hAnsiTheme="majorBidi" w:cstheme="majorBidi"/>
          <w:b/>
          <w:bCs/>
          <w:sz w:val="28"/>
          <w:szCs w:val="28"/>
        </w:rPr>
        <w:t xml:space="preserve"> (font Times New Roman 14pt)</w:t>
      </w:r>
    </w:p>
    <w:p w14:paraId="68488DF5" w14:textId="77777777" w:rsidR="00876917" w:rsidRPr="00876917" w:rsidRDefault="00876917" w:rsidP="00DE015E">
      <w:pPr>
        <w:spacing w:line="276" w:lineRule="auto"/>
        <w:jc w:val="center"/>
        <w:rPr>
          <w:rFonts w:asciiTheme="majorBidi" w:hAnsiTheme="majorBidi" w:cstheme="majorBidi"/>
          <w:b/>
          <w:bCs/>
          <w:sz w:val="24"/>
          <w:szCs w:val="24"/>
          <w:lang w:val="id-ID"/>
        </w:rPr>
      </w:pPr>
      <w:r w:rsidRPr="00876917">
        <w:rPr>
          <w:rFonts w:asciiTheme="majorBidi" w:hAnsiTheme="majorBidi" w:cstheme="majorBidi"/>
          <w:b/>
          <w:bCs/>
          <w:sz w:val="24"/>
          <w:szCs w:val="24"/>
          <w:lang w:val="id-ID"/>
        </w:rPr>
        <w:t>Disusun oleh :</w:t>
      </w:r>
    </w:p>
    <w:p w14:paraId="18BEA5D6" w14:textId="3CE61846" w:rsidR="00876917" w:rsidRPr="000C7CE2" w:rsidRDefault="000C7CE2" w:rsidP="00DE015E">
      <w:pPr>
        <w:spacing w:line="276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(Nama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lengkap_NIM_Prodi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64ECB9D0" w14:textId="77777777" w:rsidR="00DE015E" w:rsidRDefault="00DE015E" w:rsidP="00DE015E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68A14DCE" w14:textId="469EDFFF" w:rsidR="00DE015E" w:rsidRPr="00A36221" w:rsidRDefault="00DE015E" w:rsidP="00A36221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A36221">
        <w:rPr>
          <w:rFonts w:ascii="Times New Roman" w:hAnsi="Times New Roman" w:cs="Times New Roman"/>
          <w:b/>
          <w:bCs/>
          <w:sz w:val="24"/>
          <w:szCs w:val="24"/>
        </w:rPr>
        <w:t>Pendahuluan</w:t>
      </w:r>
      <w:proofErr w:type="spellEnd"/>
      <w:r w:rsidR="00617836">
        <w:rPr>
          <w:rFonts w:ascii="Times New Roman" w:hAnsi="Times New Roman" w:cs="Times New Roman"/>
          <w:b/>
          <w:bCs/>
          <w:sz w:val="24"/>
          <w:szCs w:val="24"/>
        </w:rPr>
        <w:t xml:space="preserve"> (Times New Roman 12pt, Bold) </w:t>
      </w:r>
    </w:p>
    <w:p w14:paraId="0F32D199" w14:textId="2FB614E8" w:rsidR="00DE015E" w:rsidRDefault="000C7CE2" w:rsidP="00A36221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uli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ahul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t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p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ang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Bol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antum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ti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ngk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dulnya</w:t>
      </w:r>
      <w:proofErr w:type="spellEnd"/>
      <w:r w:rsidR="00647019">
        <w:rPr>
          <w:rFonts w:ascii="Times New Roman" w:hAnsi="Times New Roman" w:cs="Times New Roman"/>
          <w:sz w:val="24"/>
          <w:szCs w:val="24"/>
        </w:rPr>
        <w:t>.</w:t>
      </w:r>
    </w:p>
    <w:p w14:paraId="737F42DF" w14:textId="2F036F78" w:rsidR="009269FF" w:rsidRPr="00A36221" w:rsidRDefault="009269FF" w:rsidP="009269FF">
      <w:pPr>
        <w:spacing w:line="276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</w:t>
      </w:r>
      <w:r w:rsidR="00535DA2">
        <w:rPr>
          <w:rFonts w:ascii="Times New Roman" w:hAnsi="Times New Roman" w:cs="Times New Roman"/>
          <w:sz w:val="24"/>
          <w:szCs w:val="24"/>
        </w:rPr>
        <w:t>aris</w:t>
      </w:r>
      <w:proofErr w:type="spellEnd"/>
      <w:r w:rsidR="00535D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35DA2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="00535DA2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535DA2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535D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35DA2">
        <w:rPr>
          <w:rFonts w:ascii="Times New Roman" w:hAnsi="Times New Roman" w:cs="Times New Roman"/>
          <w:sz w:val="24"/>
          <w:szCs w:val="24"/>
        </w:rPr>
        <w:t>paragra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or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ma </w:t>
      </w:r>
      <w:proofErr w:type="spellStart"/>
      <w:r>
        <w:rPr>
          <w:rFonts w:ascii="Times New Roman" w:hAnsi="Times New Roman" w:cs="Times New Roman"/>
          <w:sz w:val="24"/>
          <w:szCs w:val="24"/>
        </w:rPr>
        <w:t>huru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i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35DA2">
        <w:rPr>
          <w:rFonts w:ascii="Times New Roman" w:hAnsi="Times New Roman" w:cs="Times New Roman"/>
          <w:i/>
          <w:sz w:val="24"/>
          <w:szCs w:val="24"/>
        </w:rPr>
        <w:t>ruler</w:t>
      </w:r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su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pas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3D0C5C" w:rsidRPr="003D0C5C">
        <w:rPr>
          <w:rFonts w:ascii="Times New Roman" w:hAnsi="Times New Roman" w:cs="Times New Roman"/>
          <w:sz w:val="24"/>
          <w:szCs w:val="24"/>
        </w:rPr>
        <w:t xml:space="preserve"> </w:t>
      </w:r>
      <w:r w:rsidR="003D0C5C">
        <w:rPr>
          <w:rFonts w:ascii="Times New Roman" w:hAnsi="Times New Roman" w:cs="Times New Roman"/>
          <w:sz w:val="24"/>
          <w:szCs w:val="24"/>
        </w:rPr>
        <w:t xml:space="preserve">(Times New Roman 12pt; </w:t>
      </w:r>
      <w:proofErr w:type="spellStart"/>
      <w:r w:rsidR="003D0C5C">
        <w:rPr>
          <w:rFonts w:ascii="Times New Roman" w:hAnsi="Times New Roman" w:cs="Times New Roman"/>
          <w:sz w:val="24"/>
          <w:szCs w:val="24"/>
        </w:rPr>
        <w:t>spasi</w:t>
      </w:r>
      <w:proofErr w:type="spellEnd"/>
      <w:r w:rsidR="003D0C5C">
        <w:rPr>
          <w:rFonts w:ascii="Times New Roman" w:hAnsi="Times New Roman" w:cs="Times New Roman"/>
          <w:sz w:val="24"/>
          <w:szCs w:val="24"/>
        </w:rPr>
        <w:t xml:space="preserve"> 1.5).</w:t>
      </w:r>
    </w:p>
    <w:p w14:paraId="0591E01B" w14:textId="2FEED488" w:rsidR="00DE015E" w:rsidRPr="00A36221" w:rsidRDefault="00DE015E" w:rsidP="00A36221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A36221">
        <w:rPr>
          <w:rFonts w:ascii="Times New Roman" w:hAnsi="Times New Roman" w:cs="Times New Roman"/>
          <w:b/>
          <w:bCs/>
          <w:sz w:val="24"/>
          <w:szCs w:val="24"/>
        </w:rPr>
        <w:t>Pembahasan</w:t>
      </w:r>
      <w:proofErr w:type="spellEnd"/>
      <w:r w:rsidR="00617836">
        <w:rPr>
          <w:rFonts w:ascii="Times New Roman" w:hAnsi="Times New Roman" w:cs="Times New Roman"/>
          <w:b/>
          <w:bCs/>
          <w:sz w:val="24"/>
          <w:szCs w:val="24"/>
        </w:rPr>
        <w:t xml:space="preserve"> (Times New Roman 12pt, Bold)</w:t>
      </w:r>
    </w:p>
    <w:p w14:paraId="484F10AC" w14:textId="5237549E" w:rsidR="00876917" w:rsidRDefault="00617836" w:rsidP="00617836">
      <w:pPr>
        <w:spacing w:line="276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uli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s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ang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l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engk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mber-su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ast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li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iki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al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ulisan orang lain.</w:t>
      </w:r>
      <w:r w:rsidR="00DE015E" w:rsidRPr="00A362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DD2304" w14:textId="78B58608" w:rsidR="009269FF" w:rsidRPr="00A36221" w:rsidRDefault="00535DA2" w:rsidP="00617836">
      <w:pPr>
        <w:spacing w:line="276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r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ragraf</w:t>
      </w:r>
      <w:proofErr w:type="spellEnd"/>
      <w:r w:rsidR="009269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69FF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="009269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69FF">
        <w:rPr>
          <w:rFonts w:ascii="Times New Roman" w:hAnsi="Times New Roman" w:cs="Times New Roman"/>
          <w:sz w:val="24"/>
          <w:szCs w:val="24"/>
        </w:rPr>
        <w:t>menjorok</w:t>
      </w:r>
      <w:proofErr w:type="spellEnd"/>
      <w:r w:rsidR="009269FF">
        <w:rPr>
          <w:rFonts w:ascii="Times New Roman" w:hAnsi="Times New Roman" w:cs="Times New Roman"/>
          <w:sz w:val="24"/>
          <w:szCs w:val="24"/>
        </w:rPr>
        <w:t xml:space="preserve"> lima </w:t>
      </w:r>
      <w:proofErr w:type="spellStart"/>
      <w:r w:rsidR="009269FF">
        <w:rPr>
          <w:rFonts w:ascii="Times New Roman" w:hAnsi="Times New Roman" w:cs="Times New Roman"/>
          <w:sz w:val="24"/>
          <w:szCs w:val="24"/>
        </w:rPr>
        <w:t>huruf</w:t>
      </w:r>
      <w:proofErr w:type="spellEnd"/>
      <w:r w:rsidR="009269F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269FF">
        <w:rPr>
          <w:rFonts w:ascii="Times New Roman" w:hAnsi="Times New Roman" w:cs="Times New Roman"/>
          <w:sz w:val="24"/>
          <w:szCs w:val="24"/>
        </w:rPr>
        <w:t>Gunakan</w:t>
      </w:r>
      <w:proofErr w:type="spellEnd"/>
      <w:r w:rsidR="009269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69FF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="009269FF">
        <w:rPr>
          <w:rFonts w:ascii="Times New Roman" w:hAnsi="Times New Roman" w:cs="Times New Roman"/>
          <w:sz w:val="24"/>
          <w:szCs w:val="24"/>
        </w:rPr>
        <w:t xml:space="preserve"> ruler di </w:t>
      </w:r>
      <w:proofErr w:type="spellStart"/>
      <w:r w:rsidR="009269F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="009269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69F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9269FF"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_MON_1691407098"/>
      <w:bookmarkEnd w:id="1"/>
      <w:r w:rsidR="001F08D4">
        <w:rPr>
          <w:rFonts w:ascii="Times New Roman" w:hAnsi="Times New Roman" w:cs="Times New Roman"/>
          <w:sz w:val="24"/>
          <w:szCs w:val="24"/>
        </w:rPr>
        <w:object w:dxaOrig="7938" w:dyaOrig="11305" w14:anchorId="66E3CB2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7pt;height:565.5pt" o:ole="">
            <v:imagedata r:id="rId5" o:title=""/>
          </v:shape>
          <o:OLEObject Type="Embed" ProgID="Word.Document.12" ShapeID="_x0000_i1025" DrawAspect="Content" ObjectID="_1691407105" r:id="rId6">
            <o:FieldCodes>\s</o:FieldCodes>
          </o:OLEObject>
        </w:object>
      </w:r>
      <w:proofErr w:type="spellStart"/>
      <w:r w:rsidR="009269FF">
        <w:rPr>
          <w:rFonts w:ascii="Times New Roman" w:hAnsi="Times New Roman" w:cs="Times New Roman"/>
          <w:sz w:val="24"/>
          <w:szCs w:val="24"/>
        </w:rPr>
        <w:t>mengatur</w:t>
      </w:r>
      <w:proofErr w:type="spellEnd"/>
      <w:r w:rsidR="009269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69FF">
        <w:rPr>
          <w:rFonts w:ascii="Times New Roman" w:hAnsi="Times New Roman" w:cs="Times New Roman"/>
          <w:sz w:val="24"/>
          <w:szCs w:val="24"/>
        </w:rPr>
        <w:t>susunan</w:t>
      </w:r>
      <w:proofErr w:type="spellEnd"/>
      <w:r w:rsidR="009269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69FF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9269F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269FF">
        <w:rPr>
          <w:rFonts w:ascii="Times New Roman" w:hAnsi="Times New Roman" w:cs="Times New Roman"/>
          <w:sz w:val="24"/>
          <w:szCs w:val="24"/>
        </w:rPr>
        <w:t>bukan</w:t>
      </w:r>
      <w:proofErr w:type="spellEnd"/>
      <w:r w:rsidR="009269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69FF">
        <w:rPr>
          <w:rFonts w:ascii="Times New Roman" w:hAnsi="Times New Roman" w:cs="Times New Roman"/>
          <w:sz w:val="24"/>
          <w:szCs w:val="24"/>
        </w:rPr>
        <w:t>spasi</w:t>
      </w:r>
      <w:proofErr w:type="spellEnd"/>
      <w:r w:rsidR="009269FF">
        <w:rPr>
          <w:rFonts w:ascii="Times New Roman" w:hAnsi="Times New Roman" w:cs="Times New Roman"/>
          <w:sz w:val="24"/>
          <w:szCs w:val="24"/>
        </w:rPr>
        <w:t>.</w:t>
      </w:r>
      <w:r w:rsidR="003D0C5C">
        <w:rPr>
          <w:rFonts w:ascii="Times New Roman" w:hAnsi="Times New Roman" w:cs="Times New Roman"/>
          <w:sz w:val="24"/>
          <w:szCs w:val="24"/>
        </w:rPr>
        <w:t xml:space="preserve"> (Times New Roman 12pt; </w:t>
      </w:r>
      <w:proofErr w:type="spellStart"/>
      <w:r w:rsidR="003D0C5C">
        <w:rPr>
          <w:rFonts w:ascii="Times New Roman" w:hAnsi="Times New Roman" w:cs="Times New Roman"/>
          <w:sz w:val="24"/>
          <w:szCs w:val="24"/>
        </w:rPr>
        <w:t>spasi</w:t>
      </w:r>
      <w:proofErr w:type="spellEnd"/>
      <w:r w:rsidR="003D0C5C">
        <w:rPr>
          <w:rFonts w:ascii="Times New Roman" w:hAnsi="Times New Roman" w:cs="Times New Roman"/>
          <w:sz w:val="24"/>
          <w:szCs w:val="24"/>
        </w:rPr>
        <w:t xml:space="preserve"> 1.5)</w:t>
      </w:r>
    </w:p>
    <w:p w14:paraId="7370D78D" w14:textId="2951602A" w:rsidR="00D57C9A" w:rsidRPr="00647019" w:rsidRDefault="003E1302" w:rsidP="00A36221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36221">
        <w:rPr>
          <w:rFonts w:ascii="Times New Roman" w:hAnsi="Times New Roman" w:cs="Times New Roman"/>
          <w:b/>
          <w:sz w:val="24"/>
          <w:szCs w:val="24"/>
          <w:lang w:val="id-ID"/>
        </w:rPr>
        <w:t>Penutup</w:t>
      </w:r>
      <w:r w:rsidR="00647019">
        <w:rPr>
          <w:rFonts w:ascii="Times New Roman" w:hAnsi="Times New Roman" w:cs="Times New Roman"/>
          <w:b/>
          <w:sz w:val="24"/>
          <w:szCs w:val="24"/>
        </w:rPr>
        <w:t xml:space="preserve"> (Times New Roman 12pt, Bold)</w:t>
      </w:r>
    </w:p>
    <w:p w14:paraId="4B0A28A5" w14:textId="3F4A89FB" w:rsidR="003E1302" w:rsidRDefault="009269FF" w:rsidP="00A36221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Penut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s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muk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ahul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ur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ah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ik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lan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di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ahul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lis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9950567" w14:textId="1CBAB6E2" w:rsidR="009269FF" w:rsidRPr="00A36221" w:rsidRDefault="009269FF" w:rsidP="009269FF">
      <w:pPr>
        <w:spacing w:line="276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r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ragra</w:t>
      </w:r>
      <w:proofErr w:type="spellEnd"/>
      <w:r w:rsidR="00535DA2">
        <w:rPr>
          <w:rFonts w:ascii="Times New Roman" w:hAnsi="Times New Roman" w:cs="Times New Roman"/>
          <w:sz w:val="24"/>
          <w:szCs w:val="24"/>
          <w:lang w:val="id-ID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or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ma </w:t>
      </w:r>
      <w:proofErr w:type="spellStart"/>
      <w:r>
        <w:rPr>
          <w:rFonts w:ascii="Times New Roman" w:hAnsi="Times New Roman" w:cs="Times New Roman"/>
          <w:sz w:val="24"/>
          <w:szCs w:val="24"/>
        </w:rPr>
        <w:t>huru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i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uler di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su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pas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3D0C5C">
        <w:rPr>
          <w:rFonts w:ascii="Times New Roman" w:hAnsi="Times New Roman" w:cs="Times New Roman"/>
          <w:sz w:val="24"/>
          <w:szCs w:val="24"/>
        </w:rPr>
        <w:t xml:space="preserve"> (Times New Roman, 12pt, </w:t>
      </w:r>
      <w:proofErr w:type="spellStart"/>
      <w:r w:rsidR="003D0C5C">
        <w:rPr>
          <w:rFonts w:ascii="Times New Roman" w:hAnsi="Times New Roman" w:cs="Times New Roman"/>
          <w:sz w:val="24"/>
          <w:szCs w:val="24"/>
        </w:rPr>
        <w:t>spasi</w:t>
      </w:r>
      <w:proofErr w:type="spellEnd"/>
      <w:r w:rsidR="003D0C5C">
        <w:rPr>
          <w:rFonts w:ascii="Times New Roman" w:hAnsi="Times New Roman" w:cs="Times New Roman"/>
          <w:sz w:val="24"/>
          <w:szCs w:val="24"/>
        </w:rPr>
        <w:t xml:space="preserve"> 1.5)</w:t>
      </w:r>
    </w:p>
    <w:p w14:paraId="299C3B20" w14:textId="77777777" w:rsidR="009269FF" w:rsidRPr="009269FF" w:rsidRDefault="009269FF" w:rsidP="00A36221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FC6157C" w14:textId="67ADA269" w:rsidR="00C46B11" w:rsidRPr="00647019" w:rsidRDefault="00647019" w:rsidP="00A36221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ftar Pustaka (Times New Roman 12pt, Bold)</w:t>
      </w:r>
    </w:p>
    <w:sectPr w:rsidR="00C46B11" w:rsidRPr="00647019" w:rsidSect="00825793">
      <w:pgSz w:w="11907" w:h="16839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jcwtzA1NzU0NjFQ0lEKTi0uzszPAykwqgUAug5I7iwAAAA="/>
  </w:docVars>
  <w:rsids>
    <w:rsidRoot w:val="00825793"/>
    <w:rsid w:val="00004904"/>
    <w:rsid w:val="000057B5"/>
    <w:rsid w:val="000078C7"/>
    <w:rsid w:val="00007CB3"/>
    <w:rsid w:val="00010488"/>
    <w:rsid w:val="00011909"/>
    <w:rsid w:val="0001204E"/>
    <w:rsid w:val="00012194"/>
    <w:rsid w:val="00024207"/>
    <w:rsid w:val="00025B44"/>
    <w:rsid w:val="00025C3E"/>
    <w:rsid w:val="0003134D"/>
    <w:rsid w:val="00032FCD"/>
    <w:rsid w:val="00036779"/>
    <w:rsid w:val="00043314"/>
    <w:rsid w:val="00043C37"/>
    <w:rsid w:val="00046229"/>
    <w:rsid w:val="000476A5"/>
    <w:rsid w:val="000476F5"/>
    <w:rsid w:val="00050500"/>
    <w:rsid w:val="000507F2"/>
    <w:rsid w:val="00051651"/>
    <w:rsid w:val="000552BB"/>
    <w:rsid w:val="000554C3"/>
    <w:rsid w:val="0005586C"/>
    <w:rsid w:val="00055BB6"/>
    <w:rsid w:val="00055C27"/>
    <w:rsid w:val="000602DC"/>
    <w:rsid w:val="0006112D"/>
    <w:rsid w:val="00061195"/>
    <w:rsid w:val="00064FA5"/>
    <w:rsid w:val="000671CC"/>
    <w:rsid w:val="0007022F"/>
    <w:rsid w:val="00072615"/>
    <w:rsid w:val="000738CA"/>
    <w:rsid w:val="0007570A"/>
    <w:rsid w:val="00075868"/>
    <w:rsid w:val="00077EF0"/>
    <w:rsid w:val="0008233E"/>
    <w:rsid w:val="000901D3"/>
    <w:rsid w:val="000948C2"/>
    <w:rsid w:val="000959FF"/>
    <w:rsid w:val="000A1842"/>
    <w:rsid w:val="000A676F"/>
    <w:rsid w:val="000A7A4C"/>
    <w:rsid w:val="000A7F19"/>
    <w:rsid w:val="000B53D7"/>
    <w:rsid w:val="000B7C55"/>
    <w:rsid w:val="000C08DB"/>
    <w:rsid w:val="000C4AA4"/>
    <w:rsid w:val="000C6D07"/>
    <w:rsid w:val="000C7CE2"/>
    <w:rsid w:val="000D1C7F"/>
    <w:rsid w:val="000D1FC5"/>
    <w:rsid w:val="000D2A4F"/>
    <w:rsid w:val="000D3585"/>
    <w:rsid w:val="000D37E5"/>
    <w:rsid w:val="000D57B0"/>
    <w:rsid w:val="000D7FA5"/>
    <w:rsid w:val="000E01F1"/>
    <w:rsid w:val="000E03CA"/>
    <w:rsid w:val="000E3805"/>
    <w:rsid w:val="000E39C9"/>
    <w:rsid w:val="000E3EF7"/>
    <w:rsid w:val="000E6D9C"/>
    <w:rsid w:val="000F1BC7"/>
    <w:rsid w:val="00101635"/>
    <w:rsid w:val="0010216E"/>
    <w:rsid w:val="00105CC6"/>
    <w:rsid w:val="0010741D"/>
    <w:rsid w:val="00112549"/>
    <w:rsid w:val="001147BD"/>
    <w:rsid w:val="00115E1B"/>
    <w:rsid w:val="00115F4C"/>
    <w:rsid w:val="00120866"/>
    <w:rsid w:val="0012218C"/>
    <w:rsid w:val="00123FF1"/>
    <w:rsid w:val="001248CD"/>
    <w:rsid w:val="001256B3"/>
    <w:rsid w:val="00126D53"/>
    <w:rsid w:val="00127A09"/>
    <w:rsid w:val="001310AA"/>
    <w:rsid w:val="00131B41"/>
    <w:rsid w:val="00131DC7"/>
    <w:rsid w:val="00133325"/>
    <w:rsid w:val="001351FA"/>
    <w:rsid w:val="001429DA"/>
    <w:rsid w:val="00144366"/>
    <w:rsid w:val="001456E0"/>
    <w:rsid w:val="00151F3D"/>
    <w:rsid w:val="0015305F"/>
    <w:rsid w:val="00156C8C"/>
    <w:rsid w:val="001671A6"/>
    <w:rsid w:val="0017223A"/>
    <w:rsid w:val="00173A78"/>
    <w:rsid w:val="00175FE6"/>
    <w:rsid w:val="00176C58"/>
    <w:rsid w:val="001804B8"/>
    <w:rsid w:val="0018267A"/>
    <w:rsid w:val="00182A46"/>
    <w:rsid w:val="00182D1D"/>
    <w:rsid w:val="001838AF"/>
    <w:rsid w:val="0019456E"/>
    <w:rsid w:val="001947BF"/>
    <w:rsid w:val="001957F4"/>
    <w:rsid w:val="00197F65"/>
    <w:rsid w:val="001A3239"/>
    <w:rsid w:val="001A611E"/>
    <w:rsid w:val="001B006A"/>
    <w:rsid w:val="001B7D86"/>
    <w:rsid w:val="001C0D15"/>
    <w:rsid w:val="001C101B"/>
    <w:rsid w:val="001C68EE"/>
    <w:rsid w:val="001C6CE4"/>
    <w:rsid w:val="001C6D9F"/>
    <w:rsid w:val="001C7799"/>
    <w:rsid w:val="001D1B68"/>
    <w:rsid w:val="001D2161"/>
    <w:rsid w:val="001D3758"/>
    <w:rsid w:val="001D3CEC"/>
    <w:rsid w:val="001D63C9"/>
    <w:rsid w:val="001D652D"/>
    <w:rsid w:val="001E052F"/>
    <w:rsid w:val="001E08B9"/>
    <w:rsid w:val="001E37B3"/>
    <w:rsid w:val="001E54AE"/>
    <w:rsid w:val="001F04C5"/>
    <w:rsid w:val="001F08D4"/>
    <w:rsid w:val="00200789"/>
    <w:rsid w:val="00200B09"/>
    <w:rsid w:val="00202741"/>
    <w:rsid w:val="0020354A"/>
    <w:rsid w:val="0020383A"/>
    <w:rsid w:val="00212BEC"/>
    <w:rsid w:val="00213F81"/>
    <w:rsid w:val="00214B89"/>
    <w:rsid w:val="00220893"/>
    <w:rsid w:val="00221014"/>
    <w:rsid w:val="00221A91"/>
    <w:rsid w:val="00222810"/>
    <w:rsid w:val="00224D66"/>
    <w:rsid w:val="00224F9E"/>
    <w:rsid w:val="00225079"/>
    <w:rsid w:val="00225FFF"/>
    <w:rsid w:val="00230D60"/>
    <w:rsid w:val="00231A5D"/>
    <w:rsid w:val="00232E95"/>
    <w:rsid w:val="00232F10"/>
    <w:rsid w:val="002376B8"/>
    <w:rsid w:val="002417A0"/>
    <w:rsid w:val="00244C78"/>
    <w:rsid w:val="00246716"/>
    <w:rsid w:val="00250311"/>
    <w:rsid w:val="002506FB"/>
    <w:rsid w:val="00250E11"/>
    <w:rsid w:val="002524D8"/>
    <w:rsid w:val="00253076"/>
    <w:rsid w:val="002536D4"/>
    <w:rsid w:val="00255D0F"/>
    <w:rsid w:val="00263391"/>
    <w:rsid w:val="00263C1B"/>
    <w:rsid w:val="00263F32"/>
    <w:rsid w:val="002652B5"/>
    <w:rsid w:val="002653B3"/>
    <w:rsid w:val="00267580"/>
    <w:rsid w:val="00270303"/>
    <w:rsid w:val="00271A39"/>
    <w:rsid w:val="002722AB"/>
    <w:rsid w:val="002756E1"/>
    <w:rsid w:val="002807A5"/>
    <w:rsid w:val="002819FB"/>
    <w:rsid w:val="00282D2F"/>
    <w:rsid w:val="00283BE4"/>
    <w:rsid w:val="00286671"/>
    <w:rsid w:val="00287090"/>
    <w:rsid w:val="0029143B"/>
    <w:rsid w:val="002922AC"/>
    <w:rsid w:val="0029319B"/>
    <w:rsid w:val="00297500"/>
    <w:rsid w:val="002A02A0"/>
    <w:rsid w:val="002A0E9E"/>
    <w:rsid w:val="002A289B"/>
    <w:rsid w:val="002A2BC6"/>
    <w:rsid w:val="002A3981"/>
    <w:rsid w:val="002A7EF4"/>
    <w:rsid w:val="002A7FDC"/>
    <w:rsid w:val="002B1914"/>
    <w:rsid w:val="002B4B60"/>
    <w:rsid w:val="002B6639"/>
    <w:rsid w:val="002B6DE3"/>
    <w:rsid w:val="002B7DA3"/>
    <w:rsid w:val="002C7F90"/>
    <w:rsid w:val="002D190E"/>
    <w:rsid w:val="002D3047"/>
    <w:rsid w:val="002D4183"/>
    <w:rsid w:val="002D4E03"/>
    <w:rsid w:val="002D55DA"/>
    <w:rsid w:val="002D5782"/>
    <w:rsid w:val="002E0A18"/>
    <w:rsid w:val="002E41B7"/>
    <w:rsid w:val="002E4851"/>
    <w:rsid w:val="002E51CF"/>
    <w:rsid w:val="002E5442"/>
    <w:rsid w:val="002F2B4C"/>
    <w:rsid w:val="002F3CEB"/>
    <w:rsid w:val="002F4DE0"/>
    <w:rsid w:val="00301AEF"/>
    <w:rsid w:val="00313AA9"/>
    <w:rsid w:val="00313D5A"/>
    <w:rsid w:val="003203C2"/>
    <w:rsid w:val="00320E08"/>
    <w:rsid w:val="003233A2"/>
    <w:rsid w:val="00323A04"/>
    <w:rsid w:val="00323DDD"/>
    <w:rsid w:val="00324D00"/>
    <w:rsid w:val="00325C18"/>
    <w:rsid w:val="00330A6C"/>
    <w:rsid w:val="00333D43"/>
    <w:rsid w:val="003343FD"/>
    <w:rsid w:val="003400C2"/>
    <w:rsid w:val="00350081"/>
    <w:rsid w:val="00350B4B"/>
    <w:rsid w:val="00351376"/>
    <w:rsid w:val="00351964"/>
    <w:rsid w:val="0035271F"/>
    <w:rsid w:val="003540EC"/>
    <w:rsid w:val="00354562"/>
    <w:rsid w:val="00354AB2"/>
    <w:rsid w:val="00354BC6"/>
    <w:rsid w:val="003575D8"/>
    <w:rsid w:val="00363529"/>
    <w:rsid w:val="003645B6"/>
    <w:rsid w:val="003660BB"/>
    <w:rsid w:val="00371DF8"/>
    <w:rsid w:val="00371F2F"/>
    <w:rsid w:val="0037318B"/>
    <w:rsid w:val="00383BE0"/>
    <w:rsid w:val="00385AAA"/>
    <w:rsid w:val="00385BB2"/>
    <w:rsid w:val="00385F7F"/>
    <w:rsid w:val="00386596"/>
    <w:rsid w:val="00392E68"/>
    <w:rsid w:val="00392FA7"/>
    <w:rsid w:val="003A0D58"/>
    <w:rsid w:val="003A1216"/>
    <w:rsid w:val="003A1C01"/>
    <w:rsid w:val="003A1C73"/>
    <w:rsid w:val="003A4E10"/>
    <w:rsid w:val="003C4185"/>
    <w:rsid w:val="003C6133"/>
    <w:rsid w:val="003D05AD"/>
    <w:rsid w:val="003D0C5C"/>
    <w:rsid w:val="003D1275"/>
    <w:rsid w:val="003D5D89"/>
    <w:rsid w:val="003D65B2"/>
    <w:rsid w:val="003E0206"/>
    <w:rsid w:val="003E1302"/>
    <w:rsid w:val="003E231E"/>
    <w:rsid w:val="003E34CB"/>
    <w:rsid w:val="003E397F"/>
    <w:rsid w:val="003E456A"/>
    <w:rsid w:val="003F1795"/>
    <w:rsid w:val="003F3773"/>
    <w:rsid w:val="003F608B"/>
    <w:rsid w:val="00404CAE"/>
    <w:rsid w:val="00405659"/>
    <w:rsid w:val="00406920"/>
    <w:rsid w:val="00406D25"/>
    <w:rsid w:val="0040720A"/>
    <w:rsid w:val="00410843"/>
    <w:rsid w:val="00411CFD"/>
    <w:rsid w:val="00415C26"/>
    <w:rsid w:val="00416708"/>
    <w:rsid w:val="00416ACA"/>
    <w:rsid w:val="00416BD4"/>
    <w:rsid w:val="00422087"/>
    <w:rsid w:val="00422791"/>
    <w:rsid w:val="004227A6"/>
    <w:rsid w:val="0042359B"/>
    <w:rsid w:val="00424CA7"/>
    <w:rsid w:val="00426B6E"/>
    <w:rsid w:val="004277B1"/>
    <w:rsid w:val="00431D7C"/>
    <w:rsid w:val="00434C6B"/>
    <w:rsid w:val="00434F64"/>
    <w:rsid w:val="00437973"/>
    <w:rsid w:val="00440A88"/>
    <w:rsid w:val="004434D8"/>
    <w:rsid w:val="00444F01"/>
    <w:rsid w:val="00445A21"/>
    <w:rsid w:val="00445C1A"/>
    <w:rsid w:val="00446C4C"/>
    <w:rsid w:val="00450041"/>
    <w:rsid w:val="0045028C"/>
    <w:rsid w:val="00452491"/>
    <w:rsid w:val="00456566"/>
    <w:rsid w:val="00460964"/>
    <w:rsid w:val="00462462"/>
    <w:rsid w:val="0046248A"/>
    <w:rsid w:val="00462CC7"/>
    <w:rsid w:val="0046311E"/>
    <w:rsid w:val="0046645D"/>
    <w:rsid w:val="0047031D"/>
    <w:rsid w:val="004707AA"/>
    <w:rsid w:val="0047465A"/>
    <w:rsid w:val="00474CE3"/>
    <w:rsid w:val="00477E74"/>
    <w:rsid w:val="004802F8"/>
    <w:rsid w:val="004833CC"/>
    <w:rsid w:val="00483516"/>
    <w:rsid w:val="00483857"/>
    <w:rsid w:val="0048482B"/>
    <w:rsid w:val="00486262"/>
    <w:rsid w:val="00487A03"/>
    <w:rsid w:val="00487ECF"/>
    <w:rsid w:val="004903CC"/>
    <w:rsid w:val="00491918"/>
    <w:rsid w:val="00492133"/>
    <w:rsid w:val="0049598C"/>
    <w:rsid w:val="004A1AE4"/>
    <w:rsid w:val="004A633D"/>
    <w:rsid w:val="004B072E"/>
    <w:rsid w:val="004B08F5"/>
    <w:rsid w:val="004B1455"/>
    <w:rsid w:val="004B2E7E"/>
    <w:rsid w:val="004B68AA"/>
    <w:rsid w:val="004B6C83"/>
    <w:rsid w:val="004C1710"/>
    <w:rsid w:val="004C55EF"/>
    <w:rsid w:val="004D4DE3"/>
    <w:rsid w:val="004D56F7"/>
    <w:rsid w:val="004E05BC"/>
    <w:rsid w:val="004E4E5A"/>
    <w:rsid w:val="004E6CDF"/>
    <w:rsid w:val="004F1E9E"/>
    <w:rsid w:val="004F26F2"/>
    <w:rsid w:val="004F46C3"/>
    <w:rsid w:val="004F7908"/>
    <w:rsid w:val="005024D6"/>
    <w:rsid w:val="00503C27"/>
    <w:rsid w:val="0050581C"/>
    <w:rsid w:val="00505F5B"/>
    <w:rsid w:val="005067B5"/>
    <w:rsid w:val="005072D5"/>
    <w:rsid w:val="00510127"/>
    <w:rsid w:val="00511EFD"/>
    <w:rsid w:val="005138FE"/>
    <w:rsid w:val="00513DE5"/>
    <w:rsid w:val="005146FF"/>
    <w:rsid w:val="00514A68"/>
    <w:rsid w:val="005169BC"/>
    <w:rsid w:val="0052039B"/>
    <w:rsid w:val="005210F6"/>
    <w:rsid w:val="00521B56"/>
    <w:rsid w:val="00525035"/>
    <w:rsid w:val="005254B9"/>
    <w:rsid w:val="0052747F"/>
    <w:rsid w:val="00530D8F"/>
    <w:rsid w:val="005310CC"/>
    <w:rsid w:val="005313F8"/>
    <w:rsid w:val="00533FB2"/>
    <w:rsid w:val="00535DA2"/>
    <w:rsid w:val="00540425"/>
    <w:rsid w:val="0054207B"/>
    <w:rsid w:val="00544180"/>
    <w:rsid w:val="00544C48"/>
    <w:rsid w:val="00546E2E"/>
    <w:rsid w:val="00546F96"/>
    <w:rsid w:val="0054707C"/>
    <w:rsid w:val="005476EC"/>
    <w:rsid w:val="00553E61"/>
    <w:rsid w:val="00553EA6"/>
    <w:rsid w:val="00554E56"/>
    <w:rsid w:val="005552DD"/>
    <w:rsid w:val="005668F5"/>
    <w:rsid w:val="00570277"/>
    <w:rsid w:val="00570783"/>
    <w:rsid w:val="0057131A"/>
    <w:rsid w:val="00572C39"/>
    <w:rsid w:val="00573D4C"/>
    <w:rsid w:val="00574A7C"/>
    <w:rsid w:val="00574E29"/>
    <w:rsid w:val="005762CF"/>
    <w:rsid w:val="005804C5"/>
    <w:rsid w:val="0058084C"/>
    <w:rsid w:val="0058275F"/>
    <w:rsid w:val="00584B46"/>
    <w:rsid w:val="00586437"/>
    <w:rsid w:val="0058687C"/>
    <w:rsid w:val="005875E8"/>
    <w:rsid w:val="00591D35"/>
    <w:rsid w:val="0059283D"/>
    <w:rsid w:val="00593273"/>
    <w:rsid w:val="00594561"/>
    <w:rsid w:val="005946DD"/>
    <w:rsid w:val="005953D9"/>
    <w:rsid w:val="00597039"/>
    <w:rsid w:val="005A1954"/>
    <w:rsid w:val="005A2B03"/>
    <w:rsid w:val="005A2EB4"/>
    <w:rsid w:val="005A35ED"/>
    <w:rsid w:val="005B58C7"/>
    <w:rsid w:val="005B5F61"/>
    <w:rsid w:val="005B6988"/>
    <w:rsid w:val="005B7005"/>
    <w:rsid w:val="005C03EF"/>
    <w:rsid w:val="005C04A3"/>
    <w:rsid w:val="005C097B"/>
    <w:rsid w:val="005C47AC"/>
    <w:rsid w:val="005C5757"/>
    <w:rsid w:val="005C632D"/>
    <w:rsid w:val="005C68A0"/>
    <w:rsid w:val="005D040F"/>
    <w:rsid w:val="005D1D5A"/>
    <w:rsid w:val="005D3107"/>
    <w:rsid w:val="005D5AFB"/>
    <w:rsid w:val="005F418F"/>
    <w:rsid w:val="005F44C4"/>
    <w:rsid w:val="005F4A38"/>
    <w:rsid w:val="006008E1"/>
    <w:rsid w:val="00602225"/>
    <w:rsid w:val="006071D9"/>
    <w:rsid w:val="00607242"/>
    <w:rsid w:val="0061080F"/>
    <w:rsid w:val="00611A28"/>
    <w:rsid w:val="00613279"/>
    <w:rsid w:val="0061754C"/>
    <w:rsid w:val="00617836"/>
    <w:rsid w:val="00621584"/>
    <w:rsid w:val="00623B5F"/>
    <w:rsid w:val="00624A42"/>
    <w:rsid w:val="00624AD2"/>
    <w:rsid w:val="006252E4"/>
    <w:rsid w:val="00626F46"/>
    <w:rsid w:val="006273E7"/>
    <w:rsid w:val="00642027"/>
    <w:rsid w:val="00642299"/>
    <w:rsid w:val="0064546A"/>
    <w:rsid w:val="00647019"/>
    <w:rsid w:val="006533D1"/>
    <w:rsid w:val="00654F36"/>
    <w:rsid w:val="00656399"/>
    <w:rsid w:val="006577B6"/>
    <w:rsid w:val="00661290"/>
    <w:rsid w:val="0066140C"/>
    <w:rsid w:val="00664A70"/>
    <w:rsid w:val="00671126"/>
    <w:rsid w:val="00677A86"/>
    <w:rsid w:val="006827A2"/>
    <w:rsid w:val="00687525"/>
    <w:rsid w:val="006922D9"/>
    <w:rsid w:val="00694628"/>
    <w:rsid w:val="00694A09"/>
    <w:rsid w:val="00694B44"/>
    <w:rsid w:val="00695431"/>
    <w:rsid w:val="00696561"/>
    <w:rsid w:val="006966EA"/>
    <w:rsid w:val="00697F1F"/>
    <w:rsid w:val="006A1B36"/>
    <w:rsid w:val="006A3A71"/>
    <w:rsid w:val="006B34B0"/>
    <w:rsid w:val="006B3C39"/>
    <w:rsid w:val="006B5DF5"/>
    <w:rsid w:val="006B7442"/>
    <w:rsid w:val="006C14E9"/>
    <w:rsid w:val="006C5896"/>
    <w:rsid w:val="006D1CF4"/>
    <w:rsid w:val="006D270D"/>
    <w:rsid w:val="006D43C3"/>
    <w:rsid w:val="006E14F0"/>
    <w:rsid w:val="006E3FA4"/>
    <w:rsid w:val="006E4A99"/>
    <w:rsid w:val="0070219B"/>
    <w:rsid w:val="00706297"/>
    <w:rsid w:val="00706EC3"/>
    <w:rsid w:val="0070724C"/>
    <w:rsid w:val="00710721"/>
    <w:rsid w:val="00712C09"/>
    <w:rsid w:val="007130C6"/>
    <w:rsid w:val="00713E24"/>
    <w:rsid w:val="00714473"/>
    <w:rsid w:val="00714493"/>
    <w:rsid w:val="00723289"/>
    <w:rsid w:val="00726698"/>
    <w:rsid w:val="00727767"/>
    <w:rsid w:val="007308B5"/>
    <w:rsid w:val="0073122A"/>
    <w:rsid w:val="00731C78"/>
    <w:rsid w:val="00735751"/>
    <w:rsid w:val="007376BA"/>
    <w:rsid w:val="00740690"/>
    <w:rsid w:val="00740C96"/>
    <w:rsid w:val="007444C5"/>
    <w:rsid w:val="007459B7"/>
    <w:rsid w:val="007526F9"/>
    <w:rsid w:val="00753609"/>
    <w:rsid w:val="00753A3E"/>
    <w:rsid w:val="00755671"/>
    <w:rsid w:val="0075617A"/>
    <w:rsid w:val="007574BF"/>
    <w:rsid w:val="007577AE"/>
    <w:rsid w:val="007608EC"/>
    <w:rsid w:val="00760B14"/>
    <w:rsid w:val="00763299"/>
    <w:rsid w:val="00771BCB"/>
    <w:rsid w:val="00777765"/>
    <w:rsid w:val="0079056A"/>
    <w:rsid w:val="00790E0D"/>
    <w:rsid w:val="00793D1C"/>
    <w:rsid w:val="0079459C"/>
    <w:rsid w:val="00797931"/>
    <w:rsid w:val="007A2BE4"/>
    <w:rsid w:val="007A2DDB"/>
    <w:rsid w:val="007A31F9"/>
    <w:rsid w:val="007A4578"/>
    <w:rsid w:val="007A5959"/>
    <w:rsid w:val="007A70A5"/>
    <w:rsid w:val="007B1C87"/>
    <w:rsid w:val="007B2163"/>
    <w:rsid w:val="007B218F"/>
    <w:rsid w:val="007B33BF"/>
    <w:rsid w:val="007B6BDE"/>
    <w:rsid w:val="007B7BDC"/>
    <w:rsid w:val="007C02F9"/>
    <w:rsid w:val="007C069D"/>
    <w:rsid w:val="007C0ED2"/>
    <w:rsid w:val="007C1AE4"/>
    <w:rsid w:val="007C2493"/>
    <w:rsid w:val="007C37E1"/>
    <w:rsid w:val="007C3A35"/>
    <w:rsid w:val="007C55D8"/>
    <w:rsid w:val="007C575E"/>
    <w:rsid w:val="007C7583"/>
    <w:rsid w:val="007C7760"/>
    <w:rsid w:val="007C7857"/>
    <w:rsid w:val="007D444E"/>
    <w:rsid w:val="007D6B5F"/>
    <w:rsid w:val="007D74CD"/>
    <w:rsid w:val="007E113F"/>
    <w:rsid w:val="007E1CAB"/>
    <w:rsid w:val="007E451D"/>
    <w:rsid w:val="007F2E52"/>
    <w:rsid w:val="007F421A"/>
    <w:rsid w:val="007F72E0"/>
    <w:rsid w:val="00801755"/>
    <w:rsid w:val="0080385A"/>
    <w:rsid w:val="0080545D"/>
    <w:rsid w:val="00805569"/>
    <w:rsid w:val="008069FE"/>
    <w:rsid w:val="00806CFB"/>
    <w:rsid w:val="00807B62"/>
    <w:rsid w:val="0081337C"/>
    <w:rsid w:val="00813BAD"/>
    <w:rsid w:val="008166C7"/>
    <w:rsid w:val="008175C6"/>
    <w:rsid w:val="008206DB"/>
    <w:rsid w:val="00823327"/>
    <w:rsid w:val="0082358C"/>
    <w:rsid w:val="00825793"/>
    <w:rsid w:val="00825B72"/>
    <w:rsid w:val="00826A7C"/>
    <w:rsid w:val="00827EDB"/>
    <w:rsid w:val="0083126C"/>
    <w:rsid w:val="0083279B"/>
    <w:rsid w:val="0083419F"/>
    <w:rsid w:val="008341B7"/>
    <w:rsid w:val="00836E0E"/>
    <w:rsid w:val="00837AA4"/>
    <w:rsid w:val="0084065E"/>
    <w:rsid w:val="00840B6B"/>
    <w:rsid w:val="008412B3"/>
    <w:rsid w:val="00846EDE"/>
    <w:rsid w:val="008470B2"/>
    <w:rsid w:val="008479CB"/>
    <w:rsid w:val="00850FA4"/>
    <w:rsid w:val="00860986"/>
    <w:rsid w:val="00862283"/>
    <w:rsid w:val="0086521B"/>
    <w:rsid w:val="0087043A"/>
    <w:rsid w:val="0087044F"/>
    <w:rsid w:val="008705E6"/>
    <w:rsid w:val="008719AF"/>
    <w:rsid w:val="0087234D"/>
    <w:rsid w:val="00873AAF"/>
    <w:rsid w:val="00875248"/>
    <w:rsid w:val="00876917"/>
    <w:rsid w:val="00876F74"/>
    <w:rsid w:val="0087715C"/>
    <w:rsid w:val="0088167F"/>
    <w:rsid w:val="00883918"/>
    <w:rsid w:val="00884548"/>
    <w:rsid w:val="00886D57"/>
    <w:rsid w:val="00887B31"/>
    <w:rsid w:val="008921D4"/>
    <w:rsid w:val="008944D4"/>
    <w:rsid w:val="008944FE"/>
    <w:rsid w:val="008A4C8F"/>
    <w:rsid w:val="008A7F23"/>
    <w:rsid w:val="008B0236"/>
    <w:rsid w:val="008B03D1"/>
    <w:rsid w:val="008B0621"/>
    <w:rsid w:val="008B269E"/>
    <w:rsid w:val="008B2892"/>
    <w:rsid w:val="008C18B0"/>
    <w:rsid w:val="008C34D8"/>
    <w:rsid w:val="008C5355"/>
    <w:rsid w:val="008D27E5"/>
    <w:rsid w:val="008D4136"/>
    <w:rsid w:val="008D52CA"/>
    <w:rsid w:val="008D6BA0"/>
    <w:rsid w:val="008E1549"/>
    <w:rsid w:val="008E5881"/>
    <w:rsid w:val="008E7B0A"/>
    <w:rsid w:val="008F0729"/>
    <w:rsid w:val="008F23DF"/>
    <w:rsid w:val="008F735D"/>
    <w:rsid w:val="0090079B"/>
    <w:rsid w:val="00901BDC"/>
    <w:rsid w:val="00905FBC"/>
    <w:rsid w:val="00906004"/>
    <w:rsid w:val="00912A5B"/>
    <w:rsid w:val="00913014"/>
    <w:rsid w:val="009158F7"/>
    <w:rsid w:val="00917A13"/>
    <w:rsid w:val="009209C8"/>
    <w:rsid w:val="00920CB0"/>
    <w:rsid w:val="00920DBD"/>
    <w:rsid w:val="00921D40"/>
    <w:rsid w:val="0092406D"/>
    <w:rsid w:val="009260A3"/>
    <w:rsid w:val="009269FF"/>
    <w:rsid w:val="009274F1"/>
    <w:rsid w:val="0093021A"/>
    <w:rsid w:val="00935EB4"/>
    <w:rsid w:val="00940CBB"/>
    <w:rsid w:val="0094396E"/>
    <w:rsid w:val="00944027"/>
    <w:rsid w:val="00951A77"/>
    <w:rsid w:val="00951C4D"/>
    <w:rsid w:val="00952B77"/>
    <w:rsid w:val="00953B03"/>
    <w:rsid w:val="00960079"/>
    <w:rsid w:val="00961A0A"/>
    <w:rsid w:val="00963101"/>
    <w:rsid w:val="00965A09"/>
    <w:rsid w:val="0096731C"/>
    <w:rsid w:val="00967793"/>
    <w:rsid w:val="00970291"/>
    <w:rsid w:val="00970C52"/>
    <w:rsid w:val="00971EC5"/>
    <w:rsid w:val="0097670E"/>
    <w:rsid w:val="00977490"/>
    <w:rsid w:val="00977C4A"/>
    <w:rsid w:val="0098062A"/>
    <w:rsid w:val="009852BD"/>
    <w:rsid w:val="00985520"/>
    <w:rsid w:val="009878D7"/>
    <w:rsid w:val="00990B9D"/>
    <w:rsid w:val="00990E74"/>
    <w:rsid w:val="00993DA0"/>
    <w:rsid w:val="00994CDC"/>
    <w:rsid w:val="00995D12"/>
    <w:rsid w:val="009A4F09"/>
    <w:rsid w:val="009A52B1"/>
    <w:rsid w:val="009A5F07"/>
    <w:rsid w:val="009A72DD"/>
    <w:rsid w:val="009A7D96"/>
    <w:rsid w:val="009B0703"/>
    <w:rsid w:val="009B2288"/>
    <w:rsid w:val="009B3B12"/>
    <w:rsid w:val="009B3BF8"/>
    <w:rsid w:val="009C11B7"/>
    <w:rsid w:val="009C2F83"/>
    <w:rsid w:val="009C6DEA"/>
    <w:rsid w:val="009C738C"/>
    <w:rsid w:val="009C76CD"/>
    <w:rsid w:val="009D23CD"/>
    <w:rsid w:val="009D2FE4"/>
    <w:rsid w:val="009D45D1"/>
    <w:rsid w:val="009D5176"/>
    <w:rsid w:val="009E043D"/>
    <w:rsid w:val="009E1267"/>
    <w:rsid w:val="009E2E5E"/>
    <w:rsid w:val="009F15A8"/>
    <w:rsid w:val="009F34F8"/>
    <w:rsid w:val="009F7B8A"/>
    <w:rsid w:val="00A012C9"/>
    <w:rsid w:val="00A02637"/>
    <w:rsid w:val="00A02FF2"/>
    <w:rsid w:val="00A0380E"/>
    <w:rsid w:val="00A052D7"/>
    <w:rsid w:val="00A05439"/>
    <w:rsid w:val="00A0751F"/>
    <w:rsid w:val="00A110C6"/>
    <w:rsid w:val="00A23031"/>
    <w:rsid w:val="00A23A14"/>
    <w:rsid w:val="00A25E42"/>
    <w:rsid w:val="00A310FD"/>
    <w:rsid w:val="00A35F8C"/>
    <w:rsid w:val="00A36221"/>
    <w:rsid w:val="00A364D7"/>
    <w:rsid w:val="00A376D6"/>
    <w:rsid w:val="00A403D2"/>
    <w:rsid w:val="00A4087D"/>
    <w:rsid w:val="00A42C6E"/>
    <w:rsid w:val="00A447E5"/>
    <w:rsid w:val="00A45642"/>
    <w:rsid w:val="00A4568B"/>
    <w:rsid w:val="00A458F3"/>
    <w:rsid w:val="00A51781"/>
    <w:rsid w:val="00A51B90"/>
    <w:rsid w:val="00A51EAF"/>
    <w:rsid w:val="00A53525"/>
    <w:rsid w:val="00A5397E"/>
    <w:rsid w:val="00A5601A"/>
    <w:rsid w:val="00A574BE"/>
    <w:rsid w:val="00A6050F"/>
    <w:rsid w:val="00A6252A"/>
    <w:rsid w:val="00A62A9E"/>
    <w:rsid w:val="00A66809"/>
    <w:rsid w:val="00A674C5"/>
    <w:rsid w:val="00A67916"/>
    <w:rsid w:val="00A718C7"/>
    <w:rsid w:val="00A74338"/>
    <w:rsid w:val="00A746D6"/>
    <w:rsid w:val="00A763D5"/>
    <w:rsid w:val="00A76F67"/>
    <w:rsid w:val="00A77BE4"/>
    <w:rsid w:val="00A82A8E"/>
    <w:rsid w:val="00A833C6"/>
    <w:rsid w:val="00A84BAD"/>
    <w:rsid w:val="00A874BC"/>
    <w:rsid w:val="00A90096"/>
    <w:rsid w:val="00A908F3"/>
    <w:rsid w:val="00A930B3"/>
    <w:rsid w:val="00A93B3E"/>
    <w:rsid w:val="00A940E2"/>
    <w:rsid w:val="00A943A2"/>
    <w:rsid w:val="00AA0A24"/>
    <w:rsid w:val="00AA1086"/>
    <w:rsid w:val="00AA4716"/>
    <w:rsid w:val="00AA7D4E"/>
    <w:rsid w:val="00AB0D1B"/>
    <w:rsid w:val="00AB2BCF"/>
    <w:rsid w:val="00AB316A"/>
    <w:rsid w:val="00AB4755"/>
    <w:rsid w:val="00AB65B6"/>
    <w:rsid w:val="00AC12CA"/>
    <w:rsid w:val="00AC22CD"/>
    <w:rsid w:val="00AC54FF"/>
    <w:rsid w:val="00AC75D8"/>
    <w:rsid w:val="00AC7F12"/>
    <w:rsid w:val="00AD1241"/>
    <w:rsid w:val="00AD15B2"/>
    <w:rsid w:val="00AD2AC3"/>
    <w:rsid w:val="00AD60BD"/>
    <w:rsid w:val="00AD6F50"/>
    <w:rsid w:val="00AE2A09"/>
    <w:rsid w:val="00AE566E"/>
    <w:rsid w:val="00AF30FF"/>
    <w:rsid w:val="00B03162"/>
    <w:rsid w:val="00B037F0"/>
    <w:rsid w:val="00B05352"/>
    <w:rsid w:val="00B058B8"/>
    <w:rsid w:val="00B05C87"/>
    <w:rsid w:val="00B06EFE"/>
    <w:rsid w:val="00B15996"/>
    <w:rsid w:val="00B26C66"/>
    <w:rsid w:val="00B272EB"/>
    <w:rsid w:val="00B27A2A"/>
    <w:rsid w:val="00B27B6D"/>
    <w:rsid w:val="00B308B1"/>
    <w:rsid w:val="00B30E61"/>
    <w:rsid w:val="00B313DC"/>
    <w:rsid w:val="00B31A0F"/>
    <w:rsid w:val="00B3226D"/>
    <w:rsid w:val="00B325C2"/>
    <w:rsid w:val="00B328A0"/>
    <w:rsid w:val="00B3390B"/>
    <w:rsid w:val="00B34B15"/>
    <w:rsid w:val="00B34F63"/>
    <w:rsid w:val="00B3697E"/>
    <w:rsid w:val="00B36B7B"/>
    <w:rsid w:val="00B414CF"/>
    <w:rsid w:val="00B41EA7"/>
    <w:rsid w:val="00B45359"/>
    <w:rsid w:val="00B458D6"/>
    <w:rsid w:val="00B45EF4"/>
    <w:rsid w:val="00B517C5"/>
    <w:rsid w:val="00B522B7"/>
    <w:rsid w:val="00B53490"/>
    <w:rsid w:val="00B53ECB"/>
    <w:rsid w:val="00B54148"/>
    <w:rsid w:val="00B547E9"/>
    <w:rsid w:val="00B5644C"/>
    <w:rsid w:val="00B570E1"/>
    <w:rsid w:val="00B57DC4"/>
    <w:rsid w:val="00B606AE"/>
    <w:rsid w:val="00B6799C"/>
    <w:rsid w:val="00B70701"/>
    <w:rsid w:val="00B70B39"/>
    <w:rsid w:val="00B77D42"/>
    <w:rsid w:val="00B803D6"/>
    <w:rsid w:val="00B813E6"/>
    <w:rsid w:val="00B821C5"/>
    <w:rsid w:val="00B8258E"/>
    <w:rsid w:val="00B838A0"/>
    <w:rsid w:val="00B97762"/>
    <w:rsid w:val="00B97B4F"/>
    <w:rsid w:val="00BA155A"/>
    <w:rsid w:val="00BA3A0E"/>
    <w:rsid w:val="00BA4244"/>
    <w:rsid w:val="00BA57AF"/>
    <w:rsid w:val="00BA6BCC"/>
    <w:rsid w:val="00BB0F4C"/>
    <w:rsid w:val="00BB1C3F"/>
    <w:rsid w:val="00BC0E55"/>
    <w:rsid w:val="00BC151C"/>
    <w:rsid w:val="00BC261A"/>
    <w:rsid w:val="00BC3D1F"/>
    <w:rsid w:val="00BC4AA5"/>
    <w:rsid w:val="00BC6B19"/>
    <w:rsid w:val="00BD438B"/>
    <w:rsid w:val="00BD56D7"/>
    <w:rsid w:val="00BE30E8"/>
    <w:rsid w:val="00BE3FA2"/>
    <w:rsid w:val="00BE490F"/>
    <w:rsid w:val="00BF3F81"/>
    <w:rsid w:val="00BF622E"/>
    <w:rsid w:val="00C019F2"/>
    <w:rsid w:val="00C0221A"/>
    <w:rsid w:val="00C0348E"/>
    <w:rsid w:val="00C0358F"/>
    <w:rsid w:val="00C058FA"/>
    <w:rsid w:val="00C06A41"/>
    <w:rsid w:val="00C06C25"/>
    <w:rsid w:val="00C07246"/>
    <w:rsid w:val="00C1456F"/>
    <w:rsid w:val="00C20CAE"/>
    <w:rsid w:val="00C21DDD"/>
    <w:rsid w:val="00C22B90"/>
    <w:rsid w:val="00C23415"/>
    <w:rsid w:val="00C243B2"/>
    <w:rsid w:val="00C2574E"/>
    <w:rsid w:val="00C2605E"/>
    <w:rsid w:val="00C314DE"/>
    <w:rsid w:val="00C32492"/>
    <w:rsid w:val="00C34858"/>
    <w:rsid w:val="00C35929"/>
    <w:rsid w:val="00C35C29"/>
    <w:rsid w:val="00C369F8"/>
    <w:rsid w:val="00C3777E"/>
    <w:rsid w:val="00C37BD8"/>
    <w:rsid w:val="00C46966"/>
    <w:rsid w:val="00C46B11"/>
    <w:rsid w:val="00C511D6"/>
    <w:rsid w:val="00C53E08"/>
    <w:rsid w:val="00C54961"/>
    <w:rsid w:val="00C579A2"/>
    <w:rsid w:val="00C617D0"/>
    <w:rsid w:val="00C6424C"/>
    <w:rsid w:val="00C652FF"/>
    <w:rsid w:val="00C656D9"/>
    <w:rsid w:val="00C65DE6"/>
    <w:rsid w:val="00C71E9A"/>
    <w:rsid w:val="00C7354A"/>
    <w:rsid w:val="00C737EB"/>
    <w:rsid w:val="00C74695"/>
    <w:rsid w:val="00C74F29"/>
    <w:rsid w:val="00C81C9A"/>
    <w:rsid w:val="00C873E7"/>
    <w:rsid w:val="00C9318E"/>
    <w:rsid w:val="00C95D69"/>
    <w:rsid w:val="00CA0058"/>
    <w:rsid w:val="00CA0E8D"/>
    <w:rsid w:val="00CA2BFE"/>
    <w:rsid w:val="00CA5502"/>
    <w:rsid w:val="00CA7EA1"/>
    <w:rsid w:val="00CB06D2"/>
    <w:rsid w:val="00CB0EA2"/>
    <w:rsid w:val="00CB1D9E"/>
    <w:rsid w:val="00CB33DA"/>
    <w:rsid w:val="00CB384C"/>
    <w:rsid w:val="00CB4C11"/>
    <w:rsid w:val="00CB6F86"/>
    <w:rsid w:val="00CC199F"/>
    <w:rsid w:val="00CC19F0"/>
    <w:rsid w:val="00CC449D"/>
    <w:rsid w:val="00CC5DC9"/>
    <w:rsid w:val="00CC66EB"/>
    <w:rsid w:val="00CC689A"/>
    <w:rsid w:val="00CD0C73"/>
    <w:rsid w:val="00CD168B"/>
    <w:rsid w:val="00CD1B49"/>
    <w:rsid w:val="00CD39BC"/>
    <w:rsid w:val="00CD3FA1"/>
    <w:rsid w:val="00CD62E1"/>
    <w:rsid w:val="00CE03EB"/>
    <w:rsid w:val="00CE2A43"/>
    <w:rsid w:val="00CE2B9E"/>
    <w:rsid w:val="00CE33DE"/>
    <w:rsid w:val="00CE3ED8"/>
    <w:rsid w:val="00CE46BA"/>
    <w:rsid w:val="00CE48B0"/>
    <w:rsid w:val="00CE5F00"/>
    <w:rsid w:val="00CE7245"/>
    <w:rsid w:val="00CF1CA1"/>
    <w:rsid w:val="00CF232C"/>
    <w:rsid w:val="00CF324E"/>
    <w:rsid w:val="00CF372C"/>
    <w:rsid w:val="00CF5819"/>
    <w:rsid w:val="00CF6757"/>
    <w:rsid w:val="00D03159"/>
    <w:rsid w:val="00D0349F"/>
    <w:rsid w:val="00D042E1"/>
    <w:rsid w:val="00D05132"/>
    <w:rsid w:val="00D05E6D"/>
    <w:rsid w:val="00D072C1"/>
    <w:rsid w:val="00D078D5"/>
    <w:rsid w:val="00D07EC8"/>
    <w:rsid w:val="00D115F7"/>
    <w:rsid w:val="00D11D2D"/>
    <w:rsid w:val="00D1715D"/>
    <w:rsid w:val="00D17DD6"/>
    <w:rsid w:val="00D2027F"/>
    <w:rsid w:val="00D211A2"/>
    <w:rsid w:val="00D22216"/>
    <w:rsid w:val="00D24048"/>
    <w:rsid w:val="00D24664"/>
    <w:rsid w:val="00D2586B"/>
    <w:rsid w:val="00D26CBB"/>
    <w:rsid w:val="00D27620"/>
    <w:rsid w:val="00D3026F"/>
    <w:rsid w:val="00D307D7"/>
    <w:rsid w:val="00D33A36"/>
    <w:rsid w:val="00D33CBA"/>
    <w:rsid w:val="00D3415E"/>
    <w:rsid w:val="00D3784C"/>
    <w:rsid w:val="00D46F1A"/>
    <w:rsid w:val="00D51C1D"/>
    <w:rsid w:val="00D55AA5"/>
    <w:rsid w:val="00D55B63"/>
    <w:rsid w:val="00D57C9A"/>
    <w:rsid w:val="00D619DB"/>
    <w:rsid w:val="00D6212C"/>
    <w:rsid w:val="00D63258"/>
    <w:rsid w:val="00D63A4D"/>
    <w:rsid w:val="00D63D73"/>
    <w:rsid w:val="00D67855"/>
    <w:rsid w:val="00D737B5"/>
    <w:rsid w:val="00D74563"/>
    <w:rsid w:val="00D7513F"/>
    <w:rsid w:val="00D76BF4"/>
    <w:rsid w:val="00D81C89"/>
    <w:rsid w:val="00D84303"/>
    <w:rsid w:val="00D861E3"/>
    <w:rsid w:val="00D87213"/>
    <w:rsid w:val="00D93947"/>
    <w:rsid w:val="00D9452C"/>
    <w:rsid w:val="00DA221D"/>
    <w:rsid w:val="00DA3888"/>
    <w:rsid w:val="00DA3CC1"/>
    <w:rsid w:val="00DA3FE1"/>
    <w:rsid w:val="00DA5DB2"/>
    <w:rsid w:val="00DA7BE6"/>
    <w:rsid w:val="00DB482F"/>
    <w:rsid w:val="00DB6CB7"/>
    <w:rsid w:val="00DC02AD"/>
    <w:rsid w:val="00DC2D61"/>
    <w:rsid w:val="00DC30DF"/>
    <w:rsid w:val="00DC5D62"/>
    <w:rsid w:val="00DD35C3"/>
    <w:rsid w:val="00DD392B"/>
    <w:rsid w:val="00DD3FE3"/>
    <w:rsid w:val="00DD49FB"/>
    <w:rsid w:val="00DD5ABF"/>
    <w:rsid w:val="00DD79FA"/>
    <w:rsid w:val="00DE015E"/>
    <w:rsid w:val="00DE1375"/>
    <w:rsid w:val="00DE3572"/>
    <w:rsid w:val="00DE4364"/>
    <w:rsid w:val="00DE4EAB"/>
    <w:rsid w:val="00DE5079"/>
    <w:rsid w:val="00DE54DD"/>
    <w:rsid w:val="00DE573F"/>
    <w:rsid w:val="00DE7BA7"/>
    <w:rsid w:val="00DF0CDD"/>
    <w:rsid w:val="00DF1DF4"/>
    <w:rsid w:val="00DF521A"/>
    <w:rsid w:val="00DF5409"/>
    <w:rsid w:val="00E00135"/>
    <w:rsid w:val="00E028C5"/>
    <w:rsid w:val="00E05B48"/>
    <w:rsid w:val="00E11179"/>
    <w:rsid w:val="00E12163"/>
    <w:rsid w:val="00E15BCB"/>
    <w:rsid w:val="00E1659C"/>
    <w:rsid w:val="00E20C6B"/>
    <w:rsid w:val="00E309F4"/>
    <w:rsid w:val="00E334F0"/>
    <w:rsid w:val="00E41A4B"/>
    <w:rsid w:val="00E434B0"/>
    <w:rsid w:val="00E4552B"/>
    <w:rsid w:val="00E45F22"/>
    <w:rsid w:val="00E5130A"/>
    <w:rsid w:val="00E51BF5"/>
    <w:rsid w:val="00E526E7"/>
    <w:rsid w:val="00E52B08"/>
    <w:rsid w:val="00E62DCB"/>
    <w:rsid w:val="00E6490F"/>
    <w:rsid w:val="00E6750B"/>
    <w:rsid w:val="00E703FD"/>
    <w:rsid w:val="00E71C7C"/>
    <w:rsid w:val="00E7692C"/>
    <w:rsid w:val="00E7768C"/>
    <w:rsid w:val="00E82D38"/>
    <w:rsid w:val="00E85021"/>
    <w:rsid w:val="00E906E8"/>
    <w:rsid w:val="00E92B16"/>
    <w:rsid w:val="00E93502"/>
    <w:rsid w:val="00E967EB"/>
    <w:rsid w:val="00EA13A9"/>
    <w:rsid w:val="00EA3044"/>
    <w:rsid w:val="00EA57F6"/>
    <w:rsid w:val="00EA6D23"/>
    <w:rsid w:val="00EA766E"/>
    <w:rsid w:val="00EB45F1"/>
    <w:rsid w:val="00EB4FFD"/>
    <w:rsid w:val="00EB540E"/>
    <w:rsid w:val="00EB5D3C"/>
    <w:rsid w:val="00EB5DA1"/>
    <w:rsid w:val="00EB6537"/>
    <w:rsid w:val="00EC1A48"/>
    <w:rsid w:val="00EC1D70"/>
    <w:rsid w:val="00EC33B6"/>
    <w:rsid w:val="00EC57CC"/>
    <w:rsid w:val="00EC6EA0"/>
    <w:rsid w:val="00ED1802"/>
    <w:rsid w:val="00ED2ECD"/>
    <w:rsid w:val="00EE3C18"/>
    <w:rsid w:val="00EE47AF"/>
    <w:rsid w:val="00EE55A1"/>
    <w:rsid w:val="00EF17A1"/>
    <w:rsid w:val="00EF1DD2"/>
    <w:rsid w:val="00F001F6"/>
    <w:rsid w:val="00F00313"/>
    <w:rsid w:val="00F032E0"/>
    <w:rsid w:val="00F0462A"/>
    <w:rsid w:val="00F04C0D"/>
    <w:rsid w:val="00F11C23"/>
    <w:rsid w:val="00F11CE5"/>
    <w:rsid w:val="00F12B95"/>
    <w:rsid w:val="00F17DDC"/>
    <w:rsid w:val="00F204BD"/>
    <w:rsid w:val="00F302FB"/>
    <w:rsid w:val="00F30A23"/>
    <w:rsid w:val="00F34CAF"/>
    <w:rsid w:val="00F35D04"/>
    <w:rsid w:val="00F45476"/>
    <w:rsid w:val="00F474E2"/>
    <w:rsid w:val="00F51160"/>
    <w:rsid w:val="00F51C7C"/>
    <w:rsid w:val="00F51D1E"/>
    <w:rsid w:val="00F51DBF"/>
    <w:rsid w:val="00F52010"/>
    <w:rsid w:val="00F55737"/>
    <w:rsid w:val="00F57BA3"/>
    <w:rsid w:val="00F60724"/>
    <w:rsid w:val="00F61368"/>
    <w:rsid w:val="00F62335"/>
    <w:rsid w:val="00F62E4F"/>
    <w:rsid w:val="00F66845"/>
    <w:rsid w:val="00F70AF8"/>
    <w:rsid w:val="00F739BE"/>
    <w:rsid w:val="00F7465B"/>
    <w:rsid w:val="00F77C04"/>
    <w:rsid w:val="00F8234C"/>
    <w:rsid w:val="00F848E5"/>
    <w:rsid w:val="00F85028"/>
    <w:rsid w:val="00F96CC5"/>
    <w:rsid w:val="00F97450"/>
    <w:rsid w:val="00FA2669"/>
    <w:rsid w:val="00FA3A1F"/>
    <w:rsid w:val="00FA7A46"/>
    <w:rsid w:val="00FB36C2"/>
    <w:rsid w:val="00FC245F"/>
    <w:rsid w:val="00FC386F"/>
    <w:rsid w:val="00FC3DFE"/>
    <w:rsid w:val="00FC5769"/>
    <w:rsid w:val="00FC7E01"/>
    <w:rsid w:val="00FE1A01"/>
    <w:rsid w:val="00FE2659"/>
    <w:rsid w:val="00FE2DEC"/>
    <w:rsid w:val="00FE68D3"/>
    <w:rsid w:val="00FF1808"/>
    <w:rsid w:val="00FF3210"/>
    <w:rsid w:val="00FF38D4"/>
    <w:rsid w:val="00FF42B3"/>
    <w:rsid w:val="00FF5B74"/>
    <w:rsid w:val="00FF5DB4"/>
    <w:rsid w:val="00FF7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CFAB6F"/>
  <w15:docId w15:val="{566CD133-970C-43B4-9886-44F873B3F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DE01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60A3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444F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package" Target="embeddings/Microsoft_Word_Document.docx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99BEB6-1EAB-4556-A986-52C40310F4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 L840</dc:creator>
  <cp:lastModifiedBy>Asus</cp:lastModifiedBy>
  <cp:revision>5</cp:revision>
  <dcterms:created xsi:type="dcterms:W3CDTF">2021-08-25T07:15:00Z</dcterms:created>
  <dcterms:modified xsi:type="dcterms:W3CDTF">2021-08-25T07:32:00Z</dcterms:modified>
</cp:coreProperties>
</file>